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RNA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038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275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93702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3064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226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090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0340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32513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122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3724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5687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852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0340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4680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744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1919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4680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69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0204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9157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683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363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0296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683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45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03763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7675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8781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4232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319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47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5202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58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14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66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98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72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010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4929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66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809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33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760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868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2226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96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868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8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058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ei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959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92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755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6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exle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5505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136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55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190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7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136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17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6110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2044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0176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6110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623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93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36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6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939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03:28Z</dcterms:created>
  <dcterms:modified xsi:type="dcterms:W3CDTF">2024-08-03T20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